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f0c6cef34c9271fdf301d66913ce75b0b0e3cf7"/>
      <w:r>
        <w:rPr>
          <w:b/>
        </w:rPr>
        <w:t xml:space="preserve">ПРОТОКОЛ ПРО РЕЗУЛЬТАТИ ЕЛЕКТРОННОГО АУКЦІОНУ № SPE001-UA-20230312-4187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Овруц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1.03.2023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1.03.2023 12:5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 Овруцької районної друкарні по вул. Гетьмана Виговського,3 у м. Овруч Житомирської області</w:t>
      </w:r>
    </w:p>
    <w:p>
      <w:pPr>
        <w:numPr>
          <w:ilvl w:val="0"/>
          <w:numId w:val="1001"/>
        </w:numPr>
        <w:pStyle w:val="Compact"/>
      </w:pPr>
      <w:r>
        <w:t xml:space="preserve">Об'єкт представляє нежитлові будівлі Овруцької районної друкарні загальною площею 504,4 м.кв.; будівля друкарні (Літера А) - одноповерхова будівля, стіни дерев'яні обкладені цеглою, покриття дерев'яні балки, плокрівля азбестоцементні хвильові листи, корисною площею 377,4 м.кв.; основна будівля (Літера Б) - стіни цегляні, перекриття дерев'яні балки, порівля азбестоцементні хвильові листи, корисною площею 59,6 м.кв.; гараж (Літера В) - стіни цегляні, перекриття залізобетонне, покрівля азбестоцементні хвильові листи, корисною площею 49,8 м.кв.; гараж (Літера Г) - стіни цегляні, перекриття залізобетонне, покрівля азбестоцементні хвильові листи, корисною площею 17,6 м.кв.,що розташовуються по вул. Гетьмана Виговського,3 в м. Овруч Житомирської області. Об'єкт розташований в центральній територіальній економіко-планувальній зоні м. Овруча в районі житлової багато та одноповерхової забудови, поряд розташовані об'єкти соціальної інфраструктури, заклади освітнього спрямування, об'єкти побутового обслуговуванння, магазини різного профлю, тощо. Район характеризується високим потоком населення. Під'їзні дороги знаходяться в задовільному стані. З інженерних комунікацій в оцінюваному приміщенні присутнє електропостачання, водопостачання, каналізація. Відстань від об'єкта до центру міста - 0,1 км., до автовокзалу та залізничного вокзалу - близько 1,5 к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67 920,50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1 041 608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9 679,2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3 584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Луцко Людмила Миколаївна, ІПН/РНОКПП: 270360870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Гордійчук Леся Станіславівна, ІПН/РНОКПП: 26669090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Гордійчук Леся Стані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967 920,50 грн</w:t>
            </w:r>
          </w:p>
        </w:tc>
        <w:tc>
          <w:p>
            <w:pPr>
              <w:pStyle w:val="Compact"/>
              <w:jc w:val="left"/>
            </w:pPr>
            <w:r>
              <w:t xml:space="preserve">20.03.2023 19:55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уцко Людмил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 012 568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3.2023 16:16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Гордійчук Леся Стані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1 015 568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2:31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уцко Людмил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 022 248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2:34:4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Гордійчук Леся Стані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1 025 247,21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2:40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уцко Людмил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 031 928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2:42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Гордійчук Леся Стані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1 035 926,42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2:48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уцко Людмил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 041 608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2:51:4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ФОП Луцко Людмила Миколаївна, ІПН/РНОКПП: 27036087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41 664,32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Овруцька міськ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053370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9999803141819050000067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Овруцька міська р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053370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9999803141819050000067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151 919,7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Овруцька міська рада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4053370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9999803141819050000067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889 688,2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21.03.2023 12:5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ФОП Луцко Людмила Миколаївна, ІПН/РНОКПП: 270360870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Овруц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21:28:55Z</dcterms:created>
  <dcterms:modified xsi:type="dcterms:W3CDTF">2024-04-28T21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